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53AA96" w14:textId="77777777" w:rsidR="00F376C1" w:rsidRPr="0014052B" w:rsidRDefault="00F376C1" w:rsidP="00F376C1">
      <w:pPr>
        <w:spacing w:after="0" w:line="36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bookmarkStart w:id="0" w:name="_GoBack"/>
      <w:bookmarkEnd w:id="0"/>
      <w:r w:rsidRPr="0014052B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B53AAC8" wp14:editId="7B53AAC9">
            <wp:extent cx="1523370" cy="1304925"/>
            <wp:effectExtent l="0" t="0" r="635" b="0"/>
            <wp:docPr id="1" name="Picture 1" descr="Description: C:\Users\Training\AppData\Local\Microsoft\Windows\INetCache\Content.Outlook\UM1ZEYBM\AMIU-logo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Training\AppData\Local\Microsoft\Windows\INetCache\Content.Outlook\UM1ZEYBM\AMIU-logo (2)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256" cy="1312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3AA97" w14:textId="77777777" w:rsidR="00F376C1" w:rsidRPr="0014052B" w:rsidRDefault="00F376C1" w:rsidP="00F376C1">
      <w:pPr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14052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                         </w:t>
      </w:r>
    </w:p>
    <w:p w14:paraId="7B53AA98" w14:textId="77777777" w:rsidR="00F376C1" w:rsidRPr="0014052B" w:rsidRDefault="00F376C1" w:rsidP="00F376C1">
      <w:pPr>
        <w:spacing w:after="0" w:line="36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14052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AMREF INTERNATIONAL UNIVERSITY</w:t>
      </w:r>
    </w:p>
    <w:p w14:paraId="7B53AA99" w14:textId="77777777" w:rsidR="00F376C1" w:rsidRPr="0014052B" w:rsidRDefault="00F376C1" w:rsidP="00F376C1">
      <w:pPr>
        <w:spacing w:after="0" w:line="36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14052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SCHOOL OF PUBLIC HEALTH</w:t>
      </w:r>
    </w:p>
    <w:p w14:paraId="7B53AA9A" w14:textId="77777777" w:rsidR="00F376C1" w:rsidRPr="0014052B" w:rsidRDefault="00F376C1" w:rsidP="00F376C1">
      <w:pPr>
        <w:spacing w:after="0" w:line="36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14052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DEPARTMENT OF HEALTH SYSTEMS MANAGEMENT AND DEVELOPMENT</w:t>
      </w:r>
    </w:p>
    <w:p w14:paraId="7B53AA9B" w14:textId="77777777" w:rsidR="00F376C1" w:rsidRPr="0014052B" w:rsidRDefault="00F376C1" w:rsidP="00F376C1">
      <w:pPr>
        <w:spacing w:after="0" w:line="36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14052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BSC HEALTH SYSTEMS MANAGEMENT AND DEVELOPMENT</w:t>
      </w:r>
    </w:p>
    <w:p w14:paraId="7B53AA9C" w14:textId="77777777" w:rsidR="00F376C1" w:rsidRPr="0014052B" w:rsidRDefault="00F376C1" w:rsidP="00F376C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052B">
        <w:rPr>
          <w:rFonts w:ascii="Times New Roman" w:hAnsi="Times New Roman" w:cs="Times New Roman"/>
          <w:b/>
          <w:sz w:val="24"/>
          <w:szCs w:val="24"/>
        </w:rPr>
        <w:t xml:space="preserve">END OF </w:t>
      </w:r>
      <w:r w:rsidR="00506858" w:rsidRPr="0014052B">
        <w:rPr>
          <w:rFonts w:ascii="Times New Roman" w:hAnsi="Times New Roman" w:cs="Times New Roman"/>
          <w:b/>
          <w:sz w:val="24"/>
          <w:szCs w:val="24"/>
        </w:rPr>
        <w:t>SEPTEMBER-DECEMBER SEMSTER</w:t>
      </w:r>
      <w:r w:rsidR="00AC1E63" w:rsidRPr="0014052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4052B">
        <w:rPr>
          <w:rFonts w:ascii="Times New Roman" w:hAnsi="Times New Roman" w:cs="Times New Roman"/>
          <w:b/>
          <w:sz w:val="24"/>
          <w:szCs w:val="24"/>
        </w:rPr>
        <w:t>EXAMINATION 202</w:t>
      </w:r>
      <w:r w:rsidR="00AC1E63" w:rsidRPr="0014052B">
        <w:rPr>
          <w:rFonts w:ascii="Times New Roman" w:hAnsi="Times New Roman" w:cs="Times New Roman"/>
          <w:b/>
          <w:sz w:val="24"/>
          <w:szCs w:val="24"/>
        </w:rPr>
        <w:t>3</w:t>
      </w:r>
    </w:p>
    <w:p w14:paraId="7B53AA9D" w14:textId="77777777" w:rsidR="00F376C1" w:rsidRPr="0014052B" w:rsidRDefault="00F376C1" w:rsidP="00F376C1">
      <w:pPr>
        <w:tabs>
          <w:tab w:val="left" w:pos="4155"/>
        </w:tabs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14052B"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</w:p>
    <w:p w14:paraId="7B53AA9E" w14:textId="77777777" w:rsidR="00F376C1" w:rsidRPr="0014052B" w:rsidRDefault="00F376C1" w:rsidP="00F376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35"/>
        </w:tabs>
        <w:spacing w:after="0" w:line="360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14052B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HMD </w:t>
      </w:r>
      <w:r w:rsidR="00506858" w:rsidRPr="0014052B">
        <w:rPr>
          <w:rFonts w:ascii="Times New Roman" w:eastAsia="Calibri" w:hAnsi="Times New Roman" w:cs="Times New Roman"/>
          <w:b/>
          <w:sz w:val="24"/>
          <w:szCs w:val="24"/>
          <w:lang w:val="en-US"/>
        </w:rPr>
        <w:t>115</w:t>
      </w:r>
      <w:r w:rsidRPr="0014052B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: </w:t>
      </w:r>
      <w:r w:rsidR="00506858" w:rsidRPr="0014052B">
        <w:rPr>
          <w:rFonts w:ascii="Times New Roman" w:eastAsia="Calibri" w:hAnsi="Times New Roman" w:cs="Times New Roman"/>
          <w:b/>
          <w:sz w:val="24"/>
          <w:szCs w:val="24"/>
          <w:lang w:val="en-US"/>
        </w:rPr>
        <w:t>Foundation of Health Systems</w:t>
      </w:r>
      <w:r w:rsidRPr="0014052B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                  </w:t>
      </w:r>
      <w:r w:rsidRPr="0014052B"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r w:rsidRPr="0014052B"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  <w:t xml:space="preserve"> </w:t>
      </w:r>
      <w:r w:rsidRPr="0014052B"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</w:p>
    <w:p w14:paraId="7B53AA9F" w14:textId="408FBEF9" w:rsidR="00F376C1" w:rsidRPr="0014052B" w:rsidRDefault="00F376C1" w:rsidP="00F376C1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14052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TIME:</w:t>
      </w:r>
      <w:r w:rsidRPr="0014052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ab/>
      </w:r>
      <w:r w:rsidRPr="0014052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ab/>
      </w:r>
      <w:r w:rsidRPr="0014052B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Two (2) Hours</w:t>
      </w:r>
    </w:p>
    <w:p w14:paraId="7B53AAA0" w14:textId="41C75022" w:rsidR="00F376C1" w:rsidRPr="0014052B" w:rsidRDefault="00F376C1" w:rsidP="00F376C1">
      <w:pPr>
        <w:spacing w:after="0" w:line="360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14052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 DATE: </w:t>
      </w:r>
      <w:r w:rsidR="00237993" w:rsidRPr="0014052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6</w:t>
      </w:r>
      <w:r w:rsidR="00237993" w:rsidRPr="0014052B">
        <w:rPr>
          <w:rFonts w:ascii="Times New Roman" w:eastAsia="Calibri" w:hAnsi="Times New Roman" w:cs="Times New Roman"/>
          <w:b/>
          <w:bCs/>
          <w:sz w:val="24"/>
          <w:szCs w:val="24"/>
          <w:vertAlign w:val="superscript"/>
          <w:lang w:val="en-US"/>
        </w:rPr>
        <w:t>th</w:t>
      </w:r>
      <w:r w:rsidR="00237993" w:rsidRPr="0014052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December 2023</w:t>
      </w:r>
      <w:r w:rsidRPr="0014052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ab/>
      </w:r>
      <w:r w:rsidRPr="0014052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ab/>
        <w:t>Start:</w:t>
      </w:r>
      <w:r w:rsidRPr="0014052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ab/>
      </w:r>
      <w:r w:rsidR="00237993" w:rsidRPr="0014052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4.15</w:t>
      </w:r>
      <w:r w:rsidR="002A65F9" w:rsidRPr="0014052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PM</w:t>
      </w:r>
      <w:r w:rsidRPr="0014052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ab/>
      </w:r>
      <w:r w:rsidRPr="0014052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ab/>
      </w:r>
      <w:r w:rsidRPr="0014052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ab/>
        <w:t xml:space="preserve">Stop: </w:t>
      </w:r>
      <w:r w:rsidR="00660543" w:rsidRPr="0014052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6.15</w:t>
      </w:r>
      <w:r w:rsidR="002A65F9" w:rsidRPr="0014052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PM</w:t>
      </w:r>
    </w:p>
    <w:p w14:paraId="7B53AAA1" w14:textId="77777777" w:rsidR="00F376C1" w:rsidRPr="0014052B" w:rsidRDefault="00F376C1" w:rsidP="00F376C1">
      <w:pPr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7B53AAA2" w14:textId="77777777" w:rsidR="00F376C1" w:rsidRPr="0014052B" w:rsidRDefault="00F376C1" w:rsidP="00F376C1">
      <w:pPr>
        <w:pStyle w:val="ListParagraph"/>
        <w:spacing w:after="0"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14052B">
        <w:rPr>
          <w:rFonts w:ascii="Times New Roman" w:hAnsi="Times New Roman" w:cs="Times New Roman"/>
          <w:b/>
          <w:bCs/>
          <w:sz w:val="24"/>
          <w:szCs w:val="24"/>
        </w:rPr>
        <w:t>INSTRUCTIONS TO CANDIDATES</w:t>
      </w:r>
    </w:p>
    <w:p w14:paraId="7B53AAA3" w14:textId="77777777" w:rsidR="00F376C1" w:rsidRPr="0014052B" w:rsidRDefault="00F376C1" w:rsidP="00F376C1">
      <w:pPr>
        <w:numPr>
          <w:ilvl w:val="0"/>
          <w:numId w:val="1"/>
        </w:numPr>
        <w:spacing w:after="20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This paper has </w:t>
      </w:r>
      <w:r w:rsidR="00AC1E63"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>Sections</w:t>
      </w: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A and B </w:t>
      </w:r>
    </w:p>
    <w:p w14:paraId="7B53AAA4" w14:textId="77777777" w:rsidR="00F376C1" w:rsidRPr="0014052B" w:rsidRDefault="00F376C1" w:rsidP="00F376C1">
      <w:pPr>
        <w:numPr>
          <w:ilvl w:val="0"/>
          <w:numId w:val="1"/>
        </w:numPr>
        <w:spacing w:after="20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The examination paper is out of 70 marks </w:t>
      </w:r>
    </w:p>
    <w:p w14:paraId="7B53AAA5" w14:textId="77777777" w:rsidR="00F376C1" w:rsidRPr="0014052B" w:rsidRDefault="00F376C1" w:rsidP="00F376C1">
      <w:pPr>
        <w:numPr>
          <w:ilvl w:val="0"/>
          <w:numId w:val="1"/>
        </w:numPr>
        <w:spacing w:after="20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Answer ALL questions in Section A  </w:t>
      </w:r>
    </w:p>
    <w:p w14:paraId="7B53AAA6" w14:textId="77777777" w:rsidR="00F376C1" w:rsidRPr="0014052B" w:rsidRDefault="00F376C1" w:rsidP="00F376C1">
      <w:pPr>
        <w:numPr>
          <w:ilvl w:val="0"/>
          <w:numId w:val="1"/>
        </w:numPr>
        <w:spacing w:after="20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>For Section B, answer any two (2) questions of your choice</w:t>
      </w:r>
    </w:p>
    <w:p w14:paraId="7B53AAA7" w14:textId="77777777" w:rsidR="00F376C1" w:rsidRPr="0014052B" w:rsidRDefault="00F376C1" w:rsidP="00F376C1">
      <w:pPr>
        <w:numPr>
          <w:ilvl w:val="0"/>
          <w:numId w:val="1"/>
        </w:numPr>
        <w:spacing w:after="20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Use the university examination booklets provided </w:t>
      </w:r>
    </w:p>
    <w:p w14:paraId="7B53AAA8" w14:textId="77777777" w:rsidR="00F376C1" w:rsidRPr="0014052B" w:rsidRDefault="00F376C1" w:rsidP="00F376C1">
      <w:pPr>
        <w:numPr>
          <w:ilvl w:val="0"/>
          <w:numId w:val="1"/>
        </w:numPr>
        <w:spacing w:after="20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>Write your student registration number on all your answer sheets</w:t>
      </w:r>
    </w:p>
    <w:p w14:paraId="7B53AAA9" w14:textId="77777777" w:rsidR="00F376C1" w:rsidRPr="0014052B" w:rsidRDefault="00F376C1" w:rsidP="00F376C1">
      <w:pPr>
        <w:numPr>
          <w:ilvl w:val="0"/>
          <w:numId w:val="1"/>
        </w:numPr>
        <w:spacing w:after="20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>Only use the official AMIU answer sheet</w:t>
      </w:r>
    </w:p>
    <w:p w14:paraId="7B53AAAA" w14:textId="77777777" w:rsidR="00F376C1" w:rsidRPr="0014052B" w:rsidRDefault="00F376C1" w:rsidP="00F376C1">
      <w:pPr>
        <w:spacing w:after="200" w:line="360" w:lineRule="auto"/>
        <w:ind w:left="36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7B53AAAB" w14:textId="77777777" w:rsidR="00F376C1" w:rsidRPr="0014052B" w:rsidRDefault="00F376C1" w:rsidP="00F376C1">
      <w:pPr>
        <w:spacing w:after="0" w:line="360" w:lineRule="auto"/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  <w:lang w:val="en-US"/>
        </w:rPr>
      </w:pPr>
      <w:r w:rsidRPr="0014052B">
        <w:rPr>
          <w:rFonts w:ascii="Times New Roman" w:eastAsia="Calibri" w:hAnsi="Times New Roman" w:cs="Times New Roman"/>
          <w:b/>
          <w:bCs/>
          <w:iCs/>
          <w:sz w:val="24"/>
          <w:szCs w:val="24"/>
          <w:lang w:val="en-US"/>
        </w:rPr>
        <w:t>Read carefully the additional instructions preceding each section</w:t>
      </w:r>
    </w:p>
    <w:p w14:paraId="7B53AAAC" w14:textId="77777777" w:rsidR="00F376C1" w:rsidRPr="0014052B" w:rsidRDefault="00F376C1" w:rsidP="00F376C1">
      <w:pPr>
        <w:spacing w:after="0" w:line="360" w:lineRule="auto"/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  <w:lang w:val="en-US"/>
        </w:rPr>
      </w:pPr>
    </w:p>
    <w:p w14:paraId="7B53AAAD" w14:textId="77777777" w:rsidR="00F376C1" w:rsidRPr="0014052B" w:rsidRDefault="00F376C1" w:rsidP="00F376C1">
      <w:pPr>
        <w:spacing w:after="0" w:line="360" w:lineRule="auto"/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  <w:lang w:val="en-US"/>
        </w:rPr>
      </w:pPr>
    </w:p>
    <w:p w14:paraId="7B53AAAE" w14:textId="77777777" w:rsidR="00F376C1" w:rsidRPr="0014052B" w:rsidRDefault="00F376C1" w:rsidP="00F376C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B53AAAF" w14:textId="77777777" w:rsidR="00F376C1" w:rsidRPr="0014052B" w:rsidRDefault="00F376C1" w:rsidP="00F376C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B53AAB0" w14:textId="77777777" w:rsidR="00F376C1" w:rsidRPr="0014052B" w:rsidRDefault="00F376C1" w:rsidP="00F376C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B53AAB1" w14:textId="77777777" w:rsidR="00F376C1" w:rsidRPr="0014052B" w:rsidRDefault="00F376C1" w:rsidP="00F376C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B53AAB2" w14:textId="77777777" w:rsidR="00F376C1" w:rsidRPr="0014052B" w:rsidRDefault="00F376C1" w:rsidP="00F376C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B53AAB3" w14:textId="77777777" w:rsidR="00F376C1" w:rsidRPr="0014052B" w:rsidRDefault="00F376C1" w:rsidP="00F376C1">
      <w:pPr>
        <w:spacing w:after="0" w:line="480" w:lineRule="auto"/>
        <w:ind w:left="720" w:hanging="72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4052B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SECTION A: SHORT ANSWER QUESTIONS. ANSWER ALL QUESTIONS </w:t>
      </w:r>
    </w:p>
    <w:p w14:paraId="7B53AAB4" w14:textId="77777777" w:rsidR="00F376C1" w:rsidRPr="0014052B" w:rsidRDefault="00F376C1" w:rsidP="00F376C1">
      <w:pPr>
        <w:spacing w:after="0" w:line="480" w:lineRule="auto"/>
        <w:ind w:left="720" w:hanging="72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405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30 Marks) </w:t>
      </w:r>
    </w:p>
    <w:p w14:paraId="7B53AAB5" w14:textId="77777777" w:rsidR="00506858" w:rsidRPr="0014052B" w:rsidRDefault="00506858" w:rsidP="00F376C1">
      <w:pPr>
        <w:spacing w:after="0" w:line="480" w:lineRule="auto"/>
        <w:ind w:left="720" w:hanging="72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B53AAB6" w14:textId="2174A825" w:rsidR="00506858" w:rsidRPr="0014052B" w:rsidRDefault="00A53E9A" w:rsidP="00506858">
      <w:pPr>
        <w:pStyle w:val="ListParagraph"/>
        <w:numPr>
          <w:ilvl w:val="0"/>
          <w:numId w:val="6"/>
        </w:numPr>
        <w:tabs>
          <w:tab w:val="left" w:pos="1605"/>
        </w:tabs>
        <w:spacing w:after="200"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14052B">
        <w:rPr>
          <w:rFonts w:ascii="Times New Roman" w:eastAsia="Calibri" w:hAnsi="Times New Roman" w:cs="Times New Roman"/>
          <w:sz w:val="24"/>
          <w:szCs w:val="24"/>
        </w:rPr>
        <w:t>Describe health</w:t>
      </w:r>
      <w:r w:rsidR="00506858" w:rsidRPr="0014052B">
        <w:rPr>
          <w:rFonts w:ascii="Times New Roman" w:eastAsia="Calibri" w:hAnsi="Times New Roman" w:cs="Times New Roman"/>
          <w:sz w:val="24"/>
          <w:szCs w:val="24"/>
        </w:rPr>
        <w:t xml:space="preserve"> systems from a healthcare system </w:t>
      </w:r>
      <w:r w:rsidR="00506858" w:rsidRPr="0014052B">
        <w:rPr>
          <w:rFonts w:ascii="Times New Roman" w:eastAsia="Calibri" w:hAnsi="Times New Roman" w:cs="Times New Roman"/>
          <w:sz w:val="24"/>
          <w:szCs w:val="24"/>
        </w:rPr>
        <w:tab/>
      </w:r>
      <w:r w:rsidR="00506858" w:rsidRPr="0014052B">
        <w:rPr>
          <w:rFonts w:ascii="Times New Roman" w:eastAsia="Calibri" w:hAnsi="Times New Roman" w:cs="Times New Roman"/>
          <w:sz w:val="24"/>
          <w:szCs w:val="24"/>
        </w:rPr>
        <w:tab/>
      </w:r>
      <w:r w:rsidR="00506858" w:rsidRPr="0014052B">
        <w:rPr>
          <w:rFonts w:ascii="Times New Roman" w:eastAsia="Calibri" w:hAnsi="Times New Roman" w:cs="Times New Roman"/>
          <w:sz w:val="24"/>
          <w:szCs w:val="24"/>
        </w:rPr>
        <w:tab/>
        <w:t>(</w:t>
      </w:r>
      <w:r w:rsidR="00506858" w:rsidRPr="0014052B">
        <w:rPr>
          <w:rFonts w:ascii="Times New Roman" w:eastAsia="Calibri" w:hAnsi="Times New Roman" w:cs="Times New Roman"/>
          <w:b/>
          <w:sz w:val="24"/>
          <w:szCs w:val="24"/>
        </w:rPr>
        <w:t>3 marks)</w:t>
      </w:r>
      <w:r w:rsidR="00506858" w:rsidRPr="0014052B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7B53AAB7" w14:textId="5A182DFB" w:rsidR="00506858" w:rsidRPr="0014052B" w:rsidRDefault="00E93CE5" w:rsidP="00506858">
      <w:pPr>
        <w:pStyle w:val="ListParagraph"/>
        <w:numPr>
          <w:ilvl w:val="0"/>
          <w:numId w:val="6"/>
        </w:numPr>
        <w:tabs>
          <w:tab w:val="left" w:pos="1605"/>
        </w:tabs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4052B">
        <w:rPr>
          <w:rFonts w:ascii="Times New Roman" w:eastAsia="Calibri" w:hAnsi="Times New Roman" w:cs="Times New Roman"/>
          <w:sz w:val="24"/>
          <w:szCs w:val="24"/>
        </w:rPr>
        <w:t xml:space="preserve">list </w:t>
      </w:r>
      <w:r w:rsidR="00506858" w:rsidRPr="0014052B">
        <w:rPr>
          <w:rFonts w:ascii="Times New Roman" w:eastAsia="Calibri" w:hAnsi="Times New Roman" w:cs="Times New Roman"/>
          <w:sz w:val="24"/>
          <w:szCs w:val="24"/>
        </w:rPr>
        <w:t>the WHO’s building blocks framework for health system strengthening (</w:t>
      </w:r>
      <w:r w:rsidR="00506858" w:rsidRPr="0014052B">
        <w:rPr>
          <w:rFonts w:ascii="Times New Roman" w:eastAsia="Calibri" w:hAnsi="Times New Roman" w:cs="Times New Roman"/>
          <w:b/>
          <w:sz w:val="24"/>
          <w:szCs w:val="24"/>
        </w:rPr>
        <w:t>6 marks)</w:t>
      </w:r>
      <w:r w:rsidR="00506858" w:rsidRPr="0014052B">
        <w:rPr>
          <w:rFonts w:ascii="Times New Roman" w:eastAsia="Calibri" w:hAnsi="Times New Roman" w:cs="Times New Roman"/>
          <w:sz w:val="24"/>
          <w:szCs w:val="24"/>
        </w:rPr>
        <w:t xml:space="preserve">  </w:t>
      </w:r>
    </w:p>
    <w:p w14:paraId="7B53AAB8" w14:textId="77777777" w:rsidR="00506858" w:rsidRPr="0014052B" w:rsidRDefault="00506858" w:rsidP="00506858">
      <w:pPr>
        <w:pStyle w:val="ListParagraph"/>
        <w:numPr>
          <w:ilvl w:val="0"/>
          <w:numId w:val="6"/>
        </w:numPr>
        <w:tabs>
          <w:tab w:val="left" w:pos="1605"/>
        </w:tabs>
        <w:spacing w:after="200"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14052B">
        <w:rPr>
          <w:rFonts w:ascii="Times New Roman" w:eastAsia="Calibri" w:hAnsi="Times New Roman" w:cs="Times New Roman"/>
          <w:sz w:val="24"/>
          <w:szCs w:val="24"/>
        </w:rPr>
        <w:t>Outline four (4) characteristics of a functional and responsive health system (</w:t>
      </w:r>
      <w:r w:rsidRPr="0014052B">
        <w:rPr>
          <w:rFonts w:ascii="Times New Roman" w:eastAsia="Calibri" w:hAnsi="Times New Roman" w:cs="Times New Roman"/>
          <w:b/>
          <w:sz w:val="24"/>
          <w:szCs w:val="24"/>
        </w:rPr>
        <w:t xml:space="preserve">4 marks)  </w:t>
      </w:r>
    </w:p>
    <w:p w14:paraId="7B53AAB9" w14:textId="77777777" w:rsidR="00506858" w:rsidRPr="0014052B" w:rsidRDefault="00506858" w:rsidP="00506858">
      <w:pPr>
        <w:pStyle w:val="ListParagraph"/>
        <w:numPr>
          <w:ilvl w:val="0"/>
          <w:numId w:val="6"/>
        </w:numPr>
        <w:tabs>
          <w:tab w:val="left" w:pos="1605"/>
        </w:tabs>
        <w:spacing w:after="200"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14052B">
        <w:rPr>
          <w:rFonts w:ascii="Times New Roman" w:eastAsia="Calibri" w:hAnsi="Times New Roman" w:cs="Times New Roman"/>
          <w:sz w:val="24"/>
          <w:szCs w:val="24"/>
        </w:rPr>
        <w:t xml:space="preserve">Name three (3) characteristics of an effective referral system </w:t>
      </w:r>
      <w:r w:rsidRPr="0014052B">
        <w:rPr>
          <w:rFonts w:ascii="Times New Roman" w:eastAsia="Calibri" w:hAnsi="Times New Roman" w:cs="Times New Roman"/>
          <w:sz w:val="24"/>
          <w:szCs w:val="24"/>
        </w:rPr>
        <w:tab/>
      </w:r>
      <w:r w:rsidRPr="0014052B">
        <w:rPr>
          <w:rFonts w:ascii="Times New Roman" w:eastAsia="Calibri" w:hAnsi="Times New Roman" w:cs="Times New Roman"/>
          <w:sz w:val="24"/>
          <w:szCs w:val="24"/>
        </w:rPr>
        <w:tab/>
        <w:t>(</w:t>
      </w:r>
      <w:r w:rsidRPr="0014052B">
        <w:rPr>
          <w:rFonts w:ascii="Times New Roman" w:eastAsia="Calibri" w:hAnsi="Times New Roman" w:cs="Times New Roman"/>
          <w:b/>
          <w:sz w:val="24"/>
          <w:szCs w:val="24"/>
        </w:rPr>
        <w:t>3 marks)</w:t>
      </w:r>
    </w:p>
    <w:p w14:paraId="7B53AABA" w14:textId="77777777" w:rsidR="00506858" w:rsidRPr="0014052B" w:rsidRDefault="00506858" w:rsidP="00506858">
      <w:pPr>
        <w:pStyle w:val="ListParagraph"/>
        <w:numPr>
          <w:ilvl w:val="0"/>
          <w:numId w:val="6"/>
        </w:numPr>
        <w:tabs>
          <w:tab w:val="left" w:pos="1605"/>
        </w:tabs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4052B">
        <w:rPr>
          <w:rFonts w:ascii="Times New Roman" w:eastAsia="Calibri" w:hAnsi="Times New Roman" w:cs="Times New Roman"/>
          <w:sz w:val="24"/>
          <w:szCs w:val="24"/>
        </w:rPr>
        <w:t xml:space="preserve">Enumerate four objectives of Health systems management </w:t>
      </w:r>
      <w:r w:rsidRPr="0014052B">
        <w:rPr>
          <w:rFonts w:ascii="Times New Roman" w:eastAsia="Calibri" w:hAnsi="Times New Roman" w:cs="Times New Roman"/>
          <w:sz w:val="24"/>
          <w:szCs w:val="24"/>
        </w:rPr>
        <w:tab/>
      </w:r>
      <w:r w:rsidRPr="0014052B">
        <w:rPr>
          <w:rFonts w:ascii="Times New Roman" w:eastAsia="Calibri" w:hAnsi="Times New Roman" w:cs="Times New Roman"/>
          <w:sz w:val="24"/>
          <w:szCs w:val="24"/>
        </w:rPr>
        <w:tab/>
        <w:t>(</w:t>
      </w:r>
      <w:r w:rsidRPr="0014052B">
        <w:rPr>
          <w:rFonts w:ascii="Times New Roman" w:eastAsia="Calibri" w:hAnsi="Times New Roman" w:cs="Times New Roman"/>
          <w:b/>
          <w:sz w:val="24"/>
          <w:szCs w:val="24"/>
        </w:rPr>
        <w:t>4 marks</w:t>
      </w:r>
      <w:r w:rsidRPr="0014052B">
        <w:rPr>
          <w:rFonts w:ascii="Times New Roman" w:eastAsia="Calibri" w:hAnsi="Times New Roman" w:cs="Times New Roman"/>
          <w:sz w:val="24"/>
          <w:szCs w:val="24"/>
        </w:rPr>
        <w:t>)</w:t>
      </w:r>
    </w:p>
    <w:p w14:paraId="7B53AABB" w14:textId="77777777" w:rsidR="00506858" w:rsidRPr="0014052B" w:rsidRDefault="00506858" w:rsidP="00506858">
      <w:pPr>
        <w:pStyle w:val="ListParagraph"/>
        <w:numPr>
          <w:ilvl w:val="0"/>
          <w:numId w:val="6"/>
        </w:numPr>
        <w:tabs>
          <w:tab w:val="left" w:pos="1605"/>
        </w:tabs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4052B">
        <w:rPr>
          <w:rFonts w:ascii="Times New Roman" w:eastAsia="Calibri" w:hAnsi="Times New Roman" w:cs="Times New Roman"/>
          <w:sz w:val="24"/>
          <w:szCs w:val="24"/>
        </w:rPr>
        <w:t xml:space="preserve">State three (3) reasons for undertaking reforms in the health sector </w:t>
      </w:r>
      <w:r w:rsidRPr="0014052B">
        <w:rPr>
          <w:rFonts w:ascii="Times New Roman" w:eastAsia="Calibri" w:hAnsi="Times New Roman" w:cs="Times New Roman"/>
          <w:sz w:val="24"/>
          <w:szCs w:val="24"/>
        </w:rPr>
        <w:tab/>
        <w:t>(</w:t>
      </w:r>
      <w:r w:rsidRPr="0014052B">
        <w:rPr>
          <w:rFonts w:ascii="Times New Roman" w:eastAsia="Calibri" w:hAnsi="Times New Roman" w:cs="Times New Roman"/>
          <w:b/>
          <w:sz w:val="24"/>
          <w:szCs w:val="24"/>
        </w:rPr>
        <w:t>3 marks)</w:t>
      </w:r>
      <w:r w:rsidRPr="0014052B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7B53AABC" w14:textId="77777777" w:rsidR="00506858" w:rsidRPr="0014052B" w:rsidRDefault="00506858" w:rsidP="00506858">
      <w:pPr>
        <w:pStyle w:val="ListParagraph"/>
        <w:numPr>
          <w:ilvl w:val="0"/>
          <w:numId w:val="6"/>
        </w:numPr>
        <w:tabs>
          <w:tab w:val="left" w:pos="1605"/>
        </w:tabs>
        <w:spacing w:after="200" w:line="276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4052B">
        <w:rPr>
          <w:rFonts w:ascii="Times New Roman" w:eastAsia="Calibri" w:hAnsi="Times New Roman" w:cs="Times New Roman"/>
          <w:bCs/>
          <w:sz w:val="24"/>
          <w:szCs w:val="24"/>
        </w:rPr>
        <w:t xml:space="preserve">Identify three (3) reasons why health systems managers must engage in health systems strengthening interventions </w:t>
      </w:r>
      <w:r w:rsidRPr="0014052B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Pr="0014052B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Pr="0014052B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Pr="0014052B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Pr="0014052B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Pr="0014052B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Pr="0014052B">
        <w:rPr>
          <w:rFonts w:ascii="Times New Roman" w:eastAsia="Calibri" w:hAnsi="Times New Roman" w:cs="Times New Roman"/>
          <w:bCs/>
          <w:sz w:val="24"/>
          <w:szCs w:val="24"/>
        </w:rPr>
        <w:tab/>
        <w:t>(</w:t>
      </w:r>
      <w:r w:rsidRPr="0014052B">
        <w:rPr>
          <w:rFonts w:ascii="Times New Roman" w:eastAsia="Calibri" w:hAnsi="Times New Roman" w:cs="Times New Roman"/>
          <w:b/>
          <w:bCs/>
          <w:sz w:val="24"/>
          <w:szCs w:val="24"/>
        </w:rPr>
        <w:t>3 marks).</w:t>
      </w:r>
      <w:r w:rsidRPr="0014052B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</w:p>
    <w:p w14:paraId="7B53AABD" w14:textId="278051D2" w:rsidR="00506858" w:rsidRPr="0014052B" w:rsidRDefault="00E93CE5" w:rsidP="00506858">
      <w:pPr>
        <w:pStyle w:val="ListParagraph"/>
        <w:numPr>
          <w:ilvl w:val="0"/>
          <w:numId w:val="6"/>
        </w:numPr>
        <w:tabs>
          <w:tab w:val="left" w:pos="1605"/>
        </w:tabs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4052B">
        <w:rPr>
          <w:rFonts w:ascii="Times New Roman" w:eastAsia="Calibri" w:hAnsi="Times New Roman" w:cs="Times New Roman"/>
          <w:bCs/>
          <w:sz w:val="24"/>
          <w:szCs w:val="24"/>
        </w:rPr>
        <w:t xml:space="preserve">list </w:t>
      </w:r>
      <w:r w:rsidR="00506858" w:rsidRPr="0014052B">
        <w:rPr>
          <w:rFonts w:ascii="Times New Roman" w:eastAsia="Calibri" w:hAnsi="Times New Roman" w:cs="Times New Roman"/>
          <w:bCs/>
          <w:sz w:val="24"/>
          <w:szCs w:val="24"/>
        </w:rPr>
        <w:t xml:space="preserve">any four key systems thinking tools </w:t>
      </w:r>
      <w:r w:rsidR="00506858" w:rsidRPr="0014052B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506858" w:rsidRPr="0014052B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506858" w:rsidRPr="0014052B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506858" w:rsidRPr="0014052B">
        <w:rPr>
          <w:rFonts w:ascii="Times New Roman" w:eastAsia="Calibri" w:hAnsi="Times New Roman" w:cs="Times New Roman"/>
          <w:bCs/>
          <w:sz w:val="24"/>
          <w:szCs w:val="24"/>
        </w:rPr>
        <w:tab/>
        <w:t>(</w:t>
      </w:r>
      <w:r w:rsidR="00506858" w:rsidRPr="0014052B">
        <w:rPr>
          <w:rFonts w:ascii="Times New Roman" w:eastAsia="Calibri" w:hAnsi="Times New Roman" w:cs="Times New Roman"/>
          <w:b/>
          <w:bCs/>
          <w:sz w:val="24"/>
          <w:szCs w:val="24"/>
        </w:rPr>
        <w:t>4 marks)</w:t>
      </w:r>
      <w:r w:rsidR="00506858" w:rsidRPr="0014052B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</w:p>
    <w:p w14:paraId="7B53AABE" w14:textId="77777777" w:rsidR="00506858" w:rsidRPr="0014052B" w:rsidRDefault="00506858" w:rsidP="00F376C1">
      <w:pPr>
        <w:spacing w:after="0" w:line="480" w:lineRule="auto"/>
        <w:ind w:left="720" w:hanging="72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B53AABF" w14:textId="77777777" w:rsidR="00F376C1" w:rsidRPr="0014052B" w:rsidRDefault="00F376C1" w:rsidP="00F376C1">
      <w:pPr>
        <w:spacing w:after="0" w:line="480" w:lineRule="auto"/>
        <w:ind w:left="720" w:hanging="72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4052B">
        <w:rPr>
          <w:rFonts w:ascii="Times New Roman" w:eastAsia="Times New Roman" w:hAnsi="Times New Roman" w:cs="Times New Roman"/>
          <w:b/>
          <w:bCs/>
          <w:sz w:val="24"/>
          <w:szCs w:val="24"/>
        </w:rPr>
        <w:t>SECTION B</w:t>
      </w:r>
    </w:p>
    <w:p w14:paraId="7B53AAC0" w14:textId="77777777" w:rsidR="00F376C1" w:rsidRPr="0014052B" w:rsidRDefault="00F376C1" w:rsidP="00F376C1">
      <w:pPr>
        <w:spacing w:after="0" w:line="480" w:lineRule="auto"/>
        <w:ind w:left="720" w:hanging="72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405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ONG ANSWER QUESTIONS: ANSWER </w:t>
      </w:r>
      <w:r w:rsidRPr="0014052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NY TWO (2)</w:t>
      </w:r>
      <w:r w:rsidRPr="001405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QUESTIONS (40 Marks) </w:t>
      </w:r>
    </w:p>
    <w:p w14:paraId="7B53AAC1" w14:textId="77777777" w:rsidR="00506858" w:rsidRPr="0014052B" w:rsidRDefault="00506858" w:rsidP="00506858">
      <w:pPr>
        <w:numPr>
          <w:ilvl w:val="0"/>
          <w:numId w:val="6"/>
        </w:numPr>
        <w:spacing w:after="200" w:line="276" w:lineRule="auto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Illustrate how any four (4) health systems principles influence the organisation and delivery of health services </w:t>
      </w: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  <w:t>(</w:t>
      </w:r>
      <w:r w:rsidRPr="0014052B">
        <w:rPr>
          <w:rFonts w:ascii="Times New Roman" w:eastAsia="Calibri" w:hAnsi="Times New Roman" w:cs="Times New Roman"/>
          <w:b/>
          <w:sz w:val="24"/>
          <w:szCs w:val="24"/>
          <w:lang w:val="en-US"/>
        </w:rPr>
        <w:t>20 marks)</w:t>
      </w: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</w:p>
    <w:p w14:paraId="7B53AAC2" w14:textId="77777777" w:rsidR="00506858" w:rsidRPr="0014052B" w:rsidRDefault="00506858" w:rsidP="00506858">
      <w:pPr>
        <w:spacing w:after="200" w:line="276" w:lineRule="auto"/>
        <w:ind w:left="360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7B53AAC3" w14:textId="40C9C18E" w:rsidR="00506858" w:rsidRPr="0014052B" w:rsidRDefault="00E93CE5" w:rsidP="00506858">
      <w:pPr>
        <w:numPr>
          <w:ilvl w:val="0"/>
          <w:numId w:val="6"/>
        </w:numPr>
        <w:spacing w:after="200" w:line="276" w:lineRule="auto"/>
        <w:contextualSpacing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Discuss </w:t>
      </w:r>
      <w:r w:rsidR="00911726"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five </w:t>
      </w: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="008049E3"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rationales </w:t>
      </w:r>
      <w:r w:rsidR="00506858"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for adopting health systems thinking approach for health systems strengthening </w:t>
      </w:r>
      <w:r w:rsidR="00506858"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="00506858"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="00506858"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="00506858"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="00506858"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="00506858"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="00506858"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="00506858"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="00506858"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="00506858" w:rsidRPr="0014052B">
        <w:rPr>
          <w:rFonts w:ascii="Times New Roman" w:eastAsia="Calibri" w:hAnsi="Times New Roman" w:cs="Times New Roman"/>
          <w:b/>
          <w:sz w:val="24"/>
          <w:szCs w:val="24"/>
          <w:lang w:val="en-US"/>
        </w:rPr>
        <w:t>(20 marks)</w:t>
      </w:r>
    </w:p>
    <w:p w14:paraId="7B53AAC4" w14:textId="77777777" w:rsidR="00506858" w:rsidRPr="0014052B" w:rsidRDefault="00506858" w:rsidP="00506858">
      <w:pPr>
        <w:spacing w:after="200" w:line="276" w:lineRule="auto"/>
        <w:ind w:left="720"/>
        <w:contextualSpacing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7B53AAC5" w14:textId="77777777" w:rsidR="00506858" w:rsidRPr="0014052B" w:rsidRDefault="00506858" w:rsidP="00506858">
      <w:pPr>
        <w:numPr>
          <w:ilvl w:val="0"/>
          <w:numId w:val="6"/>
        </w:numPr>
        <w:spacing w:after="200" w:line="276" w:lineRule="auto"/>
        <w:contextualSpacing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Discuss four (4) challenges facing the health systems management and development in Africa </w:t>
      </w: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14052B">
        <w:rPr>
          <w:rFonts w:ascii="Times New Roman" w:eastAsia="Calibri" w:hAnsi="Times New Roman" w:cs="Times New Roman"/>
          <w:sz w:val="24"/>
          <w:szCs w:val="24"/>
          <w:lang w:val="en-US"/>
        </w:rPr>
        <w:tab/>
        <w:t>(</w:t>
      </w:r>
      <w:r w:rsidRPr="0014052B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20 makes) </w:t>
      </w:r>
    </w:p>
    <w:p w14:paraId="7B53AAC6" w14:textId="77777777" w:rsidR="00506858" w:rsidRPr="0014052B" w:rsidRDefault="00506858" w:rsidP="00506858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7B53AAC7" w14:textId="77777777" w:rsidR="00652D97" w:rsidRPr="0014052B" w:rsidRDefault="00652D97" w:rsidP="00506858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</w:rPr>
      </w:pPr>
    </w:p>
    <w:sectPr w:rsidR="00652D97" w:rsidRPr="0014052B" w:rsidSect="00161CC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AE2B55" w14:textId="77777777" w:rsidR="00D27BB7" w:rsidRDefault="00D27BB7">
      <w:pPr>
        <w:spacing w:after="0" w:line="240" w:lineRule="auto"/>
      </w:pPr>
      <w:r>
        <w:separator/>
      </w:r>
    </w:p>
  </w:endnote>
  <w:endnote w:type="continuationSeparator" w:id="0">
    <w:p w14:paraId="42F0FAA8" w14:textId="77777777" w:rsidR="00D27BB7" w:rsidRDefault="00D27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0DF957" w14:textId="77777777" w:rsidR="00785240" w:rsidRDefault="007852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5463281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B53AAD1" w14:textId="591D0649" w:rsidR="00161CCD" w:rsidRDefault="00F376C1">
            <w:pPr>
              <w:pStyle w:val="Footer"/>
              <w:jc w:val="center"/>
            </w:pPr>
            <w:r>
              <w:t xml:space="preserve">Page </w:t>
            </w:r>
            <w:r w:rsidR="00161CCD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161CCD">
              <w:rPr>
                <w:b/>
                <w:bCs/>
                <w:sz w:val="24"/>
                <w:szCs w:val="24"/>
              </w:rPr>
              <w:fldChar w:fldCharType="separate"/>
            </w:r>
            <w:r w:rsidR="00785240">
              <w:rPr>
                <w:b/>
                <w:bCs/>
                <w:noProof/>
              </w:rPr>
              <w:t>1</w:t>
            </w:r>
            <w:r w:rsidR="00161CCD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161CCD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161CCD">
              <w:rPr>
                <w:b/>
                <w:bCs/>
                <w:sz w:val="24"/>
                <w:szCs w:val="24"/>
              </w:rPr>
              <w:fldChar w:fldCharType="separate"/>
            </w:r>
            <w:r w:rsidR="00785240">
              <w:rPr>
                <w:b/>
                <w:bCs/>
                <w:noProof/>
              </w:rPr>
              <w:t>2</w:t>
            </w:r>
            <w:r w:rsidR="00161CCD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B53AAD2" w14:textId="77777777" w:rsidR="00161CCD" w:rsidRDefault="00161CC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62FF56" w14:textId="77777777" w:rsidR="00785240" w:rsidRDefault="007852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6E567D" w14:textId="77777777" w:rsidR="00D27BB7" w:rsidRDefault="00D27BB7">
      <w:pPr>
        <w:spacing w:after="0" w:line="240" w:lineRule="auto"/>
      </w:pPr>
      <w:r>
        <w:separator/>
      </w:r>
    </w:p>
  </w:footnote>
  <w:footnote w:type="continuationSeparator" w:id="0">
    <w:p w14:paraId="5B33DD3A" w14:textId="77777777" w:rsidR="00D27BB7" w:rsidRDefault="00D27B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410B27" w14:textId="1BC29F63" w:rsidR="00785240" w:rsidRDefault="00785240">
    <w:pPr>
      <w:pStyle w:val="Header"/>
    </w:pPr>
    <w:r>
      <w:rPr>
        <w:noProof/>
      </w:rPr>
      <w:pict w14:anchorId="39C027C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9131751" o:spid="_x0000_s2050" type="#_x0000_t136" style="position:absolute;margin-left:0;margin-top:0;width:412.4pt;height:247.45pt;rotation:315;z-index:-251655168;mso-position-horizontal:center;mso-position-horizontal-relative:margin;mso-position-vertical:center;mso-position-vertical-relative:margin" o:allowincell="f" fillcolor="red" stroked="f">
          <v:fill opacity=".5"/>
          <v:textpath style="font-family:&quot;Calibri&quot;;font-size:1pt" string="AMIU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0CF00F" w14:textId="25FDA32A" w:rsidR="00785240" w:rsidRDefault="00785240">
    <w:pPr>
      <w:pStyle w:val="Header"/>
    </w:pPr>
    <w:r>
      <w:rPr>
        <w:noProof/>
      </w:rPr>
      <w:pict w14:anchorId="02D0F96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9131752" o:spid="_x0000_s2051" type="#_x0000_t136" style="position:absolute;margin-left:0;margin-top:0;width:412.4pt;height:247.45pt;rotation:315;z-index:-251653120;mso-position-horizontal:center;mso-position-horizontal-relative:margin;mso-position-vertical:center;mso-position-vertical-relative:margin" o:allowincell="f" fillcolor="red" stroked="f">
          <v:fill opacity=".5"/>
          <v:textpath style="font-family:&quot;Calibri&quot;;font-size:1pt" string="AMIU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A8E33A" w14:textId="63F91393" w:rsidR="00785240" w:rsidRDefault="00785240">
    <w:pPr>
      <w:pStyle w:val="Header"/>
    </w:pPr>
    <w:r>
      <w:rPr>
        <w:noProof/>
      </w:rPr>
      <w:pict w14:anchorId="7C0B98F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9131750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red" stroked="f">
          <v:fill opacity=".5"/>
          <v:textpath style="font-family:&quot;Calibri&quot;;font-size:1pt" string="AMIU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523DCD"/>
    <w:multiLevelType w:val="hybridMultilevel"/>
    <w:tmpl w:val="3058F8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011F60"/>
    <w:multiLevelType w:val="hybridMultilevel"/>
    <w:tmpl w:val="95846400"/>
    <w:lvl w:ilvl="0" w:tplc="04090019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392311"/>
    <w:multiLevelType w:val="hybridMultilevel"/>
    <w:tmpl w:val="B5FE79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AA5198"/>
    <w:multiLevelType w:val="hybridMultilevel"/>
    <w:tmpl w:val="7194AD38"/>
    <w:lvl w:ilvl="0" w:tplc="855C821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868E6B52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AFB7548"/>
    <w:multiLevelType w:val="hybridMultilevel"/>
    <w:tmpl w:val="375E9A4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506E61"/>
    <w:multiLevelType w:val="hybridMultilevel"/>
    <w:tmpl w:val="A2A0503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NTM2NDU3MjA3MTVQ0lEKTi0uzszPAykwqQUAao3psywAAAA="/>
  </w:docVars>
  <w:rsids>
    <w:rsidRoot w:val="00F376C1"/>
    <w:rsid w:val="0003656C"/>
    <w:rsid w:val="0014052B"/>
    <w:rsid w:val="00153F7E"/>
    <w:rsid w:val="00161CCD"/>
    <w:rsid w:val="001A3378"/>
    <w:rsid w:val="00237993"/>
    <w:rsid w:val="002405CC"/>
    <w:rsid w:val="00260058"/>
    <w:rsid w:val="0028453E"/>
    <w:rsid w:val="00296DC1"/>
    <w:rsid w:val="002A65F9"/>
    <w:rsid w:val="002F6FA0"/>
    <w:rsid w:val="00366263"/>
    <w:rsid w:val="00385AAB"/>
    <w:rsid w:val="00394944"/>
    <w:rsid w:val="004035EC"/>
    <w:rsid w:val="00465796"/>
    <w:rsid w:val="004F0C31"/>
    <w:rsid w:val="00506858"/>
    <w:rsid w:val="00652D97"/>
    <w:rsid w:val="00660543"/>
    <w:rsid w:val="00683882"/>
    <w:rsid w:val="00735163"/>
    <w:rsid w:val="00736B48"/>
    <w:rsid w:val="007473F2"/>
    <w:rsid w:val="00785240"/>
    <w:rsid w:val="008049E3"/>
    <w:rsid w:val="00804E6D"/>
    <w:rsid w:val="00836000"/>
    <w:rsid w:val="00911726"/>
    <w:rsid w:val="00A53E9A"/>
    <w:rsid w:val="00AC1E63"/>
    <w:rsid w:val="00BB6896"/>
    <w:rsid w:val="00CA2D6B"/>
    <w:rsid w:val="00CD2B08"/>
    <w:rsid w:val="00D27BB7"/>
    <w:rsid w:val="00E93CE5"/>
    <w:rsid w:val="00F376C1"/>
    <w:rsid w:val="00FD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7B53AA96"/>
  <w15:docId w15:val="{8B66A18A-96C2-4B0F-8673-DA56556A3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76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376C1"/>
    <w:pPr>
      <w:tabs>
        <w:tab w:val="center" w:pos="4513"/>
        <w:tab w:val="right" w:pos="9026"/>
      </w:tabs>
      <w:spacing w:after="0" w:line="240" w:lineRule="auto"/>
    </w:pPr>
    <w:rPr>
      <w:rFonts w:ascii="Calibri" w:eastAsia="Calibri" w:hAnsi="Calibri" w:cs="Times New Roman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376C1"/>
    <w:rPr>
      <w:rFonts w:ascii="Calibri" w:eastAsia="Calibri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F376C1"/>
    <w:pPr>
      <w:ind w:left="720"/>
      <w:contextualSpacing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F376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76C1"/>
  </w:style>
  <w:style w:type="paragraph" w:styleId="BalloonText">
    <w:name w:val="Balloon Text"/>
    <w:basedOn w:val="Normal"/>
    <w:link w:val="BalloonTextChar"/>
    <w:uiPriority w:val="99"/>
    <w:semiHidden/>
    <w:unhideWhenUsed/>
    <w:rsid w:val="002600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05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600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00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00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00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0058"/>
    <w:rPr>
      <w:b/>
      <w:bCs/>
      <w:sz w:val="20"/>
      <w:szCs w:val="20"/>
    </w:rPr>
  </w:style>
  <w:style w:type="character" w:customStyle="1" w:styleId="cf01">
    <w:name w:val="cf01"/>
    <w:rsid w:val="00260058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FD7F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4424F73F20AF4F96EBB52FFC4F6249" ma:contentTypeVersion="16" ma:contentTypeDescription="Create a new document." ma:contentTypeScope="" ma:versionID="42bd0d15bcf4f0f80ce2cf42cebe01b7">
  <xsd:schema xmlns:xsd="http://www.w3.org/2001/XMLSchema" xmlns:xs="http://www.w3.org/2001/XMLSchema" xmlns:p="http://schemas.microsoft.com/office/2006/metadata/properties" xmlns:ns3="a3b086b0-0eb9-4a6c-b128-391386294adf" xmlns:ns4="c135a10f-883a-4e12-be29-c5129407d3a4" targetNamespace="http://schemas.microsoft.com/office/2006/metadata/properties" ma:root="true" ma:fieldsID="61e054a2485433b71ffe1e7019661b9c" ns3:_="" ns4:_="">
    <xsd:import namespace="a3b086b0-0eb9-4a6c-b128-391386294adf"/>
    <xsd:import namespace="c135a10f-883a-4e12-be29-c5129407d3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_activity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b086b0-0eb9-4a6c-b128-391386294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35a10f-883a-4e12-be29-c5129407d3a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3b086b0-0eb9-4a6c-b128-391386294adf" xsi:nil="true"/>
  </documentManagement>
</p:properties>
</file>

<file path=customXml/itemProps1.xml><?xml version="1.0" encoding="utf-8"?>
<ds:datastoreItem xmlns:ds="http://schemas.openxmlformats.org/officeDocument/2006/customXml" ds:itemID="{FEAAE5BC-90B4-46DF-864F-817DE05636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b086b0-0eb9-4a6c-b128-391386294adf"/>
    <ds:schemaRef ds:uri="c135a10f-883a-4e12-be29-c5129407d3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12DA8E-2BF3-4835-A7E0-58E862B2BC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E26631-C9F5-419D-B6F8-2A56C007D322}">
  <ds:schemaRefs>
    <ds:schemaRef ds:uri="http://schemas.microsoft.com/office/2006/metadata/properties"/>
    <ds:schemaRef ds:uri="http://schemas.microsoft.com/office/infopath/2007/PartnerControls"/>
    <ds:schemaRef ds:uri="a3b086b0-0eb9-4a6c-b128-391386294ad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Namisi</dc:creator>
  <cp:keywords/>
  <dc:description/>
  <cp:lastModifiedBy>Library Users</cp:lastModifiedBy>
  <cp:revision>2</cp:revision>
  <cp:lastPrinted>2023-12-05T14:07:00Z</cp:lastPrinted>
  <dcterms:created xsi:type="dcterms:W3CDTF">2024-02-15T12:28:00Z</dcterms:created>
  <dcterms:modified xsi:type="dcterms:W3CDTF">2024-02-15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4424F73F20AF4F96EBB52FFC4F6249</vt:lpwstr>
  </property>
  <property fmtid="{D5CDD505-2E9C-101B-9397-08002B2CF9AE}" pid="3" name="GrammarlyDocumentId">
    <vt:lpwstr>0dd8e88fd1911fa844ddc0e67864ce129bfe00c6eacb66e666c1ca6c68e6bf85</vt:lpwstr>
  </property>
</Properties>
</file>